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Gruner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l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8189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Nicole Grunert</dc:creator>
  <dcterms:created xsi:type="dcterms:W3CDTF">2017-07-27T14:58:19Z</dcterms:created>
  <dcterms:modified xsi:type="dcterms:W3CDTF">2017-07-27T14:58:19Z</dcterms:modified>
</cp:coreProperties>
</file>